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9976DE" w14:textId="77777777" w:rsidR="0057767D" w:rsidRDefault="0057767D" w:rsidP="00F653FD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7811BB8C" wp14:editId="5B54F0F4">
            <wp:extent cx="2828354" cy="948906"/>
            <wp:effectExtent l="19050" t="0" r="0" b="0"/>
            <wp:docPr id="1" name="Picture 1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A3789" w14:textId="16454FC1" w:rsidR="00F875AB" w:rsidRPr="00F875AB" w:rsidRDefault="00F653FD" w:rsidP="001F0305">
      <w:pPr>
        <w:spacing w:line="360" w:lineRule="auto"/>
        <w:rPr>
          <w:rFonts w:ascii="Arial" w:hAnsi="Arial" w:cs="Arial"/>
          <w:b/>
          <w:color w:val="000000"/>
          <w:sz w:val="24"/>
          <w:szCs w:val="24"/>
        </w:rPr>
      </w:pPr>
      <w:r w:rsidRPr="004C2BD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F875AB" w:rsidRPr="00F875AB">
        <w:rPr>
          <w:rFonts w:ascii="Arial" w:hAnsi="Arial" w:cs="Arial"/>
          <w:b/>
          <w:color w:val="000000"/>
          <w:sz w:val="24"/>
          <w:szCs w:val="24"/>
        </w:rPr>
        <w:t xml:space="preserve">ANNEXURE </w:t>
      </w:r>
      <w:r w:rsidR="009119A3">
        <w:rPr>
          <w:rFonts w:ascii="Arial" w:hAnsi="Arial" w:cs="Arial"/>
          <w:b/>
          <w:color w:val="000000"/>
          <w:sz w:val="24"/>
          <w:szCs w:val="24"/>
        </w:rPr>
        <w:t>R</w:t>
      </w:r>
    </w:p>
    <w:p w14:paraId="782D4FEA" w14:textId="0732FD34" w:rsidR="00F653FD" w:rsidRPr="00F875AB" w:rsidRDefault="00F653FD" w:rsidP="00F875AB">
      <w:pPr>
        <w:spacing w:line="360" w:lineRule="auto"/>
        <w:jc w:val="center"/>
        <w:rPr>
          <w:rFonts w:ascii="Arial" w:hAnsi="Arial" w:cs="Arial"/>
          <w:b/>
          <w:color w:val="000000"/>
        </w:rPr>
      </w:pPr>
      <w:r w:rsidRPr="00F875AB">
        <w:rPr>
          <w:rFonts w:ascii="Arial" w:hAnsi="Arial" w:cs="Arial"/>
          <w:b/>
          <w:color w:val="000000"/>
        </w:rPr>
        <w:t xml:space="preserve">Details of the </w:t>
      </w:r>
      <w:r w:rsidR="009119A3">
        <w:rPr>
          <w:rFonts w:ascii="Arial" w:hAnsi="Arial" w:cs="Arial"/>
          <w:b/>
          <w:color w:val="000000"/>
        </w:rPr>
        <w:t>Supervisor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93"/>
        <w:gridCol w:w="5686"/>
      </w:tblGrid>
      <w:tr w:rsidR="00F653FD" w:rsidRPr="00511651" w14:paraId="382EFA29" w14:textId="77777777" w:rsidTr="001F0305">
        <w:tc>
          <w:tcPr>
            <w:tcW w:w="3193" w:type="dxa"/>
          </w:tcPr>
          <w:p w14:paraId="7D5FB260" w14:textId="77777777" w:rsidR="00F653FD" w:rsidRPr="00511651" w:rsidRDefault="00F653FD" w:rsidP="003B6A4D">
            <w:pPr>
              <w:pStyle w:val="ListParagraph"/>
              <w:ind w:left="78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5B4AFC24" w14:textId="77777777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Surname</w:t>
            </w:r>
          </w:p>
        </w:tc>
        <w:tc>
          <w:tcPr>
            <w:tcW w:w="5686" w:type="dxa"/>
          </w:tcPr>
          <w:p w14:paraId="66B7E73D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14:paraId="6C45EEF0" w14:textId="77777777" w:rsidTr="001F0305">
        <w:tc>
          <w:tcPr>
            <w:tcW w:w="3193" w:type="dxa"/>
          </w:tcPr>
          <w:p w14:paraId="7D3FB90E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10AB36D7" w14:textId="77777777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Name(s)</w:t>
            </w:r>
          </w:p>
        </w:tc>
        <w:tc>
          <w:tcPr>
            <w:tcW w:w="5686" w:type="dxa"/>
          </w:tcPr>
          <w:p w14:paraId="13638730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14:paraId="234FCCD5" w14:textId="77777777" w:rsidTr="001F0305">
        <w:tc>
          <w:tcPr>
            <w:tcW w:w="3193" w:type="dxa"/>
          </w:tcPr>
          <w:p w14:paraId="51EC575C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72E04D18" w14:textId="77777777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dentity Number</w:t>
            </w:r>
          </w:p>
        </w:tc>
        <w:tc>
          <w:tcPr>
            <w:tcW w:w="5686" w:type="dxa"/>
          </w:tcPr>
          <w:p w14:paraId="21FA8868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14:paraId="052B2B60" w14:textId="77777777" w:rsidTr="001F0305">
        <w:tc>
          <w:tcPr>
            <w:tcW w:w="3193" w:type="dxa"/>
          </w:tcPr>
          <w:p w14:paraId="4771D30E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74BAAB75" w14:textId="77777777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Persal Number</w:t>
            </w:r>
          </w:p>
        </w:tc>
        <w:tc>
          <w:tcPr>
            <w:tcW w:w="5686" w:type="dxa"/>
          </w:tcPr>
          <w:p w14:paraId="38508C82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875AB" w:rsidRPr="00511651" w14:paraId="29CF8261" w14:textId="77777777" w:rsidTr="001F0305">
        <w:tc>
          <w:tcPr>
            <w:tcW w:w="3193" w:type="dxa"/>
          </w:tcPr>
          <w:p w14:paraId="06AD9BB2" w14:textId="77777777" w:rsidR="00F875AB" w:rsidRDefault="00F875AB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28D26304" w14:textId="7225212F" w:rsidR="00F875AB" w:rsidRPr="00F875AB" w:rsidRDefault="00F875AB" w:rsidP="00F875AB">
            <w:pPr>
              <w:pStyle w:val="ListParagraph"/>
              <w:numPr>
                <w:ilvl w:val="0"/>
                <w:numId w:val="1"/>
              </w:numPr>
              <w:ind w:left="317" w:hanging="283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875AB">
              <w:rPr>
                <w:rFonts w:ascii="Arial" w:hAnsi="Arial" w:cs="Arial"/>
                <w:b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5686" w:type="dxa"/>
          </w:tcPr>
          <w:p w14:paraId="2A2D602E" w14:textId="77777777" w:rsidR="00F875AB" w:rsidRPr="00511651" w:rsidRDefault="00F875AB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875AB" w:rsidRPr="00511651" w14:paraId="12AFA04A" w14:textId="77777777" w:rsidTr="001F0305">
        <w:tc>
          <w:tcPr>
            <w:tcW w:w="3193" w:type="dxa"/>
          </w:tcPr>
          <w:p w14:paraId="4DBE25AD" w14:textId="77777777" w:rsidR="00F875AB" w:rsidRDefault="00F875AB" w:rsidP="00F875AB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53EF3E83" w14:textId="73D1AFD0" w:rsidR="00F875AB" w:rsidRPr="00F875AB" w:rsidRDefault="00F875AB" w:rsidP="00F875AB">
            <w:pPr>
              <w:pStyle w:val="ListParagraph"/>
              <w:numPr>
                <w:ilvl w:val="0"/>
                <w:numId w:val="1"/>
              </w:numPr>
              <w:ind w:left="317" w:hanging="283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Salary level</w:t>
            </w:r>
          </w:p>
        </w:tc>
        <w:tc>
          <w:tcPr>
            <w:tcW w:w="5686" w:type="dxa"/>
          </w:tcPr>
          <w:p w14:paraId="1C3E076D" w14:textId="77777777" w:rsidR="00F875AB" w:rsidRPr="00511651" w:rsidRDefault="00F875AB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14:paraId="04354489" w14:textId="77777777" w:rsidTr="001F0305">
        <w:tc>
          <w:tcPr>
            <w:tcW w:w="3193" w:type="dxa"/>
          </w:tcPr>
          <w:p w14:paraId="642BB4AD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7BBF3087" w14:textId="77777777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tion / Department</w:t>
            </w:r>
          </w:p>
        </w:tc>
        <w:tc>
          <w:tcPr>
            <w:tcW w:w="5686" w:type="dxa"/>
          </w:tcPr>
          <w:p w14:paraId="70B5A985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14:paraId="053C0FB0" w14:textId="77777777" w:rsidTr="001F0305">
        <w:tc>
          <w:tcPr>
            <w:tcW w:w="3193" w:type="dxa"/>
          </w:tcPr>
          <w:p w14:paraId="0A9300EF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4497770A" w14:textId="77777777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Cell phone number</w:t>
            </w:r>
          </w:p>
        </w:tc>
        <w:tc>
          <w:tcPr>
            <w:tcW w:w="5686" w:type="dxa"/>
          </w:tcPr>
          <w:p w14:paraId="01BE868A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14:paraId="296FA38B" w14:textId="77777777" w:rsidTr="001F0305">
        <w:tc>
          <w:tcPr>
            <w:tcW w:w="3193" w:type="dxa"/>
          </w:tcPr>
          <w:p w14:paraId="6C328537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692D7B3E" w14:textId="1F99F900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E-</w:t>
            </w:r>
            <w:r w:rsidR="00F875AB">
              <w:rPr>
                <w:rFonts w:ascii="Arial" w:hAnsi="Arial" w:cs="Arial"/>
                <w:b/>
                <w:color w:val="000000"/>
                <w:sz w:val="20"/>
                <w:szCs w:val="20"/>
              </w:rPr>
              <w:t>m</w:t>
            </w: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ail address</w:t>
            </w:r>
          </w:p>
        </w:tc>
        <w:tc>
          <w:tcPr>
            <w:tcW w:w="5686" w:type="dxa"/>
          </w:tcPr>
          <w:p w14:paraId="10DDD637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3AE1E1BD" w14:textId="77777777" w:rsidR="00F653FD" w:rsidRDefault="00F653FD" w:rsidP="00F653FD">
      <w:pPr>
        <w:pStyle w:val="ListParagraph"/>
        <w:ind w:left="786"/>
        <w:rPr>
          <w:rFonts w:ascii="Arial" w:hAnsi="Arial" w:cs="Arial"/>
          <w:b/>
          <w:color w:val="000000"/>
          <w:sz w:val="24"/>
          <w:szCs w:val="24"/>
        </w:rPr>
      </w:pPr>
    </w:p>
    <w:p w14:paraId="069DEC20" w14:textId="77777777"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14:paraId="737840A5" w14:textId="77777777" w:rsidR="00F653FD" w:rsidRDefault="00F653FD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....................................................................</w:t>
      </w:r>
      <w:r w:rsidR="00271CF5">
        <w:rPr>
          <w:rFonts w:ascii="Arial" w:hAnsi="Arial" w:cs="Arial"/>
          <w:b/>
          <w:color w:val="000000"/>
          <w:sz w:val="24"/>
          <w:szCs w:val="24"/>
        </w:rPr>
        <w:t>............</w:t>
      </w:r>
      <w:r w:rsidR="001F0305">
        <w:rPr>
          <w:rFonts w:ascii="Arial" w:hAnsi="Arial" w:cs="Arial"/>
          <w:b/>
          <w:color w:val="000000"/>
          <w:sz w:val="24"/>
          <w:szCs w:val="24"/>
        </w:rPr>
        <w:t>...................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</w:p>
    <w:p w14:paraId="6754DC8C" w14:textId="77777777" w:rsidR="00F653FD" w:rsidRDefault="004960BA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Name 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and designation of the </w:t>
      </w:r>
      <w:r w:rsidR="00F653FD">
        <w:rPr>
          <w:rFonts w:ascii="Arial" w:hAnsi="Arial" w:cs="Arial"/>
          <w:b/>
          <w:color w:val="000000"/>
          <w:sz w:val="24"/>
          <w:szCs w:val="24"/>
        </w:rPr>
        <w:t>official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 providing information</w:t>
      </w:r>
    </w:p>
    <w:p w14:paraId="3D9DC233" w14:textId="77777777"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14:paraId="682FE21C" w14:textId="77777777" w:rsidR="00F653FD" w:rsidRPr="00A667DA" w:rsidRDefault="00F653FD" w:rsidP="00F653FD">
      <w:p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A667DA">
        <w:rPr>
          <w:rFonts w:ascii="Arial" w:hAnsi="Arial" w:cs="Arial"/>
          <w:color w:val="000000"/>
          <w:sz w:val="24"/>
          <w:szCs w:val="24"/>
        </w:rPr>
        <w:t>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 w:rsidRPr="00A667DA">
        <w:rPr>
          <w:rFonts w:ascii="Arial" w:hAnsi="Arial" w:cs="Arial"/>
          <w:color w:val="000000"/>
          <w:sz w:val="24"/>
          <w:szCs w:val="24"/>
        </w:rPr>
        <w:t>---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</w:p>
    <w:p w14:paraId="1002463C" w14:textId="6452E96A" w:rsidR="00F653FD" w:rsidRDefault="00F653FD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ignature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 of the </w:t>
      </w:r>
      <w:r w:rsidR="003F5056">
        <w:rPr>
          <w:rFonts w:ascii="Arial" w:hAnsi="Arial" w:cs="Arial"/>
          <w:b/>
          <w:color w:val="000000"/>
          <w:sz w:val="24"/>
          <w:szCs w:val="24"/>
        </w:rPr>
        <w:t>supervisor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 or the official 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Date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                                    providing information</w:t>
      </w:r>
    </w:p>
    <w:p w14:paraId="424D1B27" w14:textId="77777777" w:rsidR="001F0305" w:rsidRDefault="001F0305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14:paraId="23177937" w14:textId="77777777"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14:paraId="569208D9" w14:textId="77777777"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  </w:t>
      </w:r>
    </w:p>
    <w:p w14:paraId="3B6A4CD1" w14:textId="77777777" w:rsidR="00000000" w:rsidRDefault="00000000"/>
    <w:sectPr w:rsidR="00F35D4C" w:rsidSect="00652F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8CBBEB" w14:textId="77777777" w:rsidR="00932D9B" w:rsidRDefault="00932D9B" w:rsidP="003B6783">
      <w:pPr>
        <w:spacing w:after="0" w:line="240" w:lineRule="auto"/>
      </w:pPr>
      <w:r>
        <w:separator/>
      </w:r>
    </w:p>
  </w:endnote>
  <w:endnote w:type="continuationSeparator" w:id="0">
    <w:p w14:paraId="48929042" w14:textId="77777777" w:rsidR="00932D9B" w:rsidRDefault="00932D9B" w:rsidP="003B67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40ADFD" w14:textId="77777777" w:rsidR="00932D9B" w:rsidRDefault="00932D9B" w:rsidP="003B6783">
      <w:pPr>
        <w:spacing w:after="0" w:line="240" w:lineRule="auto"/>
      </w:pPr>
      <w:r>
        <w:separator/>
      </w:r>
    </w:p>
  </w:footnote>
  <w:footnote w:type="continuationSeparator" w:id="0">
    <w:p w14:paraId="244FB778" w14:textId="77777777" w:rsidR="00932D9B" w:rsidRDefault="00932D9B" w:rsidP="003B67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E9B0AF8"/>
    <w:multiLevelType w:val="hybridMultilevel"/>
    <w:tmpl w:val="17AC8C3A"/>
    <w:lvl w:ilvl="0" w:tplc="092AD4B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997957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ewMLAwNDEzNjFX0lEKTi0uzszPAykwrgUA4F9oESwAAAA="/>
  </w:docVars>
  <w:rsids>
    <w:rsidRoot w:val="00F653FD"/>
    <w:rsid w:val="00096C62"/>
    <w:rsid w:val="001F0305"/>
    <w:rsid w:val="00271CF5"/>
    <w:rsid w:val="003B24E8"/>
    <w:rsid w:val="003B6783"/>
    <w:rsid w:val="003F2E01"/>
    <w:rsid w:val="003F5056"/>
    <w:rsid w:val="004960BA"/>
    <w:rsid w:val="0057767D"/>
    <w:rsid w:val="005B7A24"/>
    <w:rsid w:val="00652F5D"/>
    <w:rsid w:val="0085372D"/>
    <w:rsid w:val="009119A3"/>
    <w:rsid w:val="00932D9B"/>
    <w:rsid w:val="0099773C"/>
    <w:rsid w:val="00A60FDC"/>
    <w:rsid w:val="00A72D42"/>
    <w:rsid w:val="00B64491"/>
    <w:rsid w:val="00B86E44"/>
    <w:rsid w:val="00C527AE"/>
    <w:rsid w:val="00D442E7"/>
    <w:rsid w:val="00E50FED"/>
    <w:rsid w:val="00EA2465"/>
    <w:rsid w:val="00EB735E"/>
    <w:rsid w:val="00F46FE2"/>
    <w:rsid w:val="00F653FD"/>
    <w:rsid w:val="00F875AB"/>
    <w:rsid w:val="00FB2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2C14687"/>
  <w15:docId w15:val="{5092A20F-2F49-480D-ACBF-63D4C3962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3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3FD"/>
    <w:pPr>
      <w:ind w:left="720"/>
      <w:contextualSpacing/>
    </w:pPr>
  </w:style>
  <w:style w:type="table" w:styleId="TableGrid">
    <w:name w:val="Table Grid"/>
    <w:basedOn w:val="TableNormal"/>
    <w:uiPriority w:val="59"/>
    <w:rsid w:val="00F653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76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67D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78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678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67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D8D04F-1DBC-4AF4-A168-2D6626600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easurem</dc:creator>
  <cp:lastModifiedBy>Andisiwe Mthatyana</cp:lastModifiedBy>
  <cp:revision>4</cp:revision>
  <dcterms:created xsi:type="dcterms:W3CDTF">2026-06-08T10:31:00Z</dcterms:created>
  <dcterms:modified xsi:type="dcterms:W3CDTF">2026-06-08T10:46:00Z</dcterms:modified>
</cp:coreProperties>
</file>